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Gwen Hicke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w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icke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14 Forest Avenue, Wilmette, IL, USA Wilmette, IL, USA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wendolyngummersall@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37493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c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5/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5/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